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AC53C" w14:textId="2BD9892C" w:rsidR="00F71BCE" w:rsidRDefault="00F71BCE" w:rsidP="00D704B0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date&gt;</w:t>
      </w:r>
    </w:p>
    <w:p w14:paraId="6943BA73" w14:textId="3ADA1519" w:rsidR="00FF3768" w:rsidRDefault="00551259" w:rsidP="00D704B0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your name&gt;</w:t>
      </w:r>
      <w:r>
        <w:rPr>
          <w:sz w:val="24"/>
        </w:rPr>
        <w:br/>
        <w:t>&lt;your address</w:t>
      </w:r>
      <w:r w:rsidR="00594812">
        <w:rPr>
          <w:sz w:val="24"/>
        </w:rPr>
        <w:t>&gt;</w:t>
      </w:r>
      <w:r w:rsidR="00594812">
        <w:rPr>
          <w:sz w:val="24"/>
        </w:rPr>
        <w:br/>
        <w:t>&lt;your email&gt;</w:t>
      </w:r>
      <w:r w:rsidR="00594812">
        <w:rPr>
          <w:sz w:val="24"/>
        </w:rPr>
        <w:br/>
        <w:t>&lt;date of birth&gt;</w:t>
      </w:r>
      <w:r w:rsidR="00F431BE">
        <w:rPr>
          <w:sz w:val="24"/>
        </w:rPr>
        <w:br/>
        <w:t>&lt;</w:t>
      </w:r>
      <w:r w:rsidR="000C4109">
        <w:rPr>
          <w:sz w:val="24"/>
        </w:rPr>
        <w:t>S</w:t>
      </w:r>
      <w:r w:rsidR="00F431BE">
        <w:rPr>
          <w:sz w:val="24"/>
        </w:rPr>
        <w:t xml:space="preserve">ocial </w:t>
      </w:r>
      <w:r w:rsidR="000C4109">
        <w:rPr>
          <w:sz w:val="24"/>
        </w:rPr>
        <w:t>S</w:t>
      </w:r>
      <w:r w:rsidR="00F431BE">
        <w:rPr>
          <w:sz w:val="24"/>
        </w:rPr>
        <w:t>ecurity number (</w:t>
      </w:r>
      <w:r w:rsidR="000C4109">
        <w:rPr>
          <w:sz w:val="24"/>
        </w:rPr>
        <w:t>optional</w:t>
      </w:r>
      <w:r w:rsidR="00FF3768" w:rsidRPr="00B04503">
        <w:rPr>
          <w:sz w:val="24"/>
        </w:rPr>
        <w:t>)</w:t>
      </w:r>
      <w:r w:rsidR="00F71BCE">
        <w:rPr>
          <w:sz w:val="24"/>
        </w:rPr>
        <w:t>&gt;</w:t>
      </w:r>
      <w:r w:rsidR="00F71BCE">
        <w:rPr>
          <w:sz w:val="24"/>
        </w:rPr>
        <w:br/>
        <w:t>&lt;</w:t>
      </w:r>
      <w:r w:rsidR="0042238A">
        <w:rPr>
          <w:sz w:val="24"/>
        </w:rPr>
        <w:t>d</w:t>
      </w:r>
      <w:r w:rsidR="00FF3768" w:rsidRPr="00B04503">
        <w:rPr>
          <w:sz w:val="24"/>
        </w:rPr>
        <w:t>river’s license number (</w:t>
      </w:r>
      <w:r w:rsidR="000C4109">
        <w:rPr>
          <w:sz w:val="24"/>
        </w:rPr>
        <w:t>optional</w:t>
      </w:r>
      <w:r w:rsidR="00FF3768" w:rsidRPr="00B04503">
        <w:rPr>
          <w:sz w:val="24"/>
        </w:rPr>
        <w:t>)</w:t>
      </w:r>
      <w:r w:rsidR="00F71BCE">
        <w:rPr>
          <w:sz w:val="24"/>
        </w:rPr>
        <w:t>&gt;</w:t>
      </w:r>
    </w:p>
    <w:p w14:paraId="1E6016B8" w14:textId="49501B22" w:rsidR="00E170A3" w:rsidRPr="00B04503" w:rsidRDefault="00E170A3" w:rsidP="00D704B0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</w:t>
      </w:r>
      <w:r w:rsidR="00503AA0">
        <w:rPr>
          <w:sz w:val="24"/>
        </w:rPr>
        <w:t>c</w:t>
      </w:r>
      <w:r w:rsidR="0042238A">
        <w:rPr>
          <w:sz w:val="24"/>
        </w:rPr>
        <w:t xml:space="preserve">redit </w:t>
      </w:r>
      <w:r w:rsidR="00503AA0">
        <w:rPr>
          <w:sz w:val="24"/>
        </w:rPr>
        <w:t>b</w:t>
      </w:r>
      <w:r w:rsidR="0042238A">
        <w:rPr>
          <w:sz w:val="24"/>
        </w:rPr>
        <w:t xml:space="preserve">ureau </w:t>
      </w:r>
      <w:r w:rsidR="00503AA0">
        <w:rPr>
          <w:sz w:val="24"/>
        </w:rPr>
        <w:t>name&gt;</w:t>
      </w:r>
      <w:r w:rsidR="004B3513">
        <w:rPr>
          <w:sz w:val="24"/>
        </w:rPr>
        <w:br/>
        <w:t>&lt;credit bureau</w:t>
      </w:r>
      <w:r w:rsidR="00D1572C">
        <w:rPr>
          <w:sz w:val="24"/>
        </w:rPr>
        <w:t xml:space="preserve"> address&gt;</w:t>
      </w:r>
    </w:p>
    <w:p w14:paraId="2E2A0BA4" w14:textId="77777777" w:rsidR="00FF3768" w:rsidRPr="00B04503" w:rsidRDefault="00FF3768" w:rsidP="00D704B0">
      <w:pPr>
        <w:spacing w:before="100" w:beforeAutospacing="1" w:after="100" w:afterAutospacing="1"/>
        <w:rPr>
          <w:sz w:val="24"/>
        </w:rPr>
      </w:pPr>
      <w:r w:rsidRPr="00B04503">
        <w:rPr>
          <w:sz w:val="24"/>
        </w:rPr>
        <w:t>Subject: Disputed items in credit report</w:t>
      </w:r>
    </w:p>
    <w:p w14:paraId="1E0D67ED" w14:textId="77777777" w:rsidR="00FF3768" w:rsidRPr="00B04503" w:rsidRDefault="00FF3768" w:rsidP="00D704B0">
      <w:pPr>
        <w:spacing w:before="100" w:beforeAutospacing="1" w:after="100" w:afterAutospacing="1"/>
        <w:rPr>
          <w:sz w:val="24"/>
        </w:rPr>
      </w:pPr>
      <w:r w:rsidRPr="00B04503">
        <w:rPr>
          <w:sz w:val="24"/>
        </w:rPr>
        <w:t xml:space="preserve">I’m writing about the following data that appears on my credit report. I’m challenging the validity of this record showing a debt that is recorded in your system under the FCRA, Fair Credit Reporting Act, Section 609. I am asking you to verify this record. If you cannot verify this record, I request you remove this data from my account immediately. </w:t>
      </w:r>
    </w:p>
    <w:p w14:paraId="79BDDA71" w14:textId="77777777" w:rsidR="00FF3768" w:rsidRPr="00B04503" w:rsidRDefault="00FF3768" w:rsidP="00D704B0">
      <w:pPr>
        <w:spacing w:before="100" w:beforeAutospacing="1" w:after="100" w:afterAutospacing="1"/>
        <w:rPr>
          <w:sz w:val="24"/>
        </w:rPr>
      </w:pPr>
      <w:r w:rsidRPr="00B04503">
        <w:rPr>
          <w:sz w:val="24"/>
        </w:rPr>
        <w:t>Disputed Item 1</w:t>
      </w:r>
    </w:p>
    <w:p w14:paraId="08CB1D39" w14:textId="3133DB58" w:rsidR="00993D7B" w:rsidRPr="00B04503" w:rsidRDefault="000D26BC" w:rsidP="00D704B0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name of company&gt;</w:t>
      </w:r>
      <w:r w:rsidRPr="00B04503">
        <w:rPr>
          <w:sz w:val="24"/>
        </w:rPr>
        <w:t xml:space="preserve"> </w:t>
      </w:r>
      <w:r w:rsidR="00FF3768" w:rsidRPr="00B04503">
        <w:rPr>
          <w:sz w:val="24"/>
        </w:rPr>
        <w:br/>
      </w:r>
      <w:r>
        <w:rPr>
          <w:sz w:val="24"/>
        </w:rPr>
        <w:t>&lt;address of company</w:t>
      </w:r>
      <w:r w:rsidR="00993D7B">
        <w:rPr>
          <w:sz w:val="24"/>
        </w:rPr>
        <w:t>&gt;</w:t>
      </w:r>
      <w:r w:rsidR="00993D7B">
        <w:rPr>
          <w:sz w:val="24"/>
        </w:rPr>
        <w:br/>
        <w:t>&lt;company phone&gt;</w:t>
      </w:r>
      <w:r w:rsidR="00993D7B">
        <w:rPr>
          <w:sz w:val="24"/>
        </w:rPr>
        <w:br/>
        <w:t>&lt;account number if available&gt;</w:t>
      </w:r>
    </w:p>
    <w:p w14:paraId="36528FDF" w14:textId="77777777" w:rsidR="00FF3768" w:rsidRPr="00B04503" w:rsidRDefault="00FF3768" w:rsidP="00D704B0">
      <w:pPr>
        <w:spacing w:before="100" w:beforeAutospacing="1" w:after="100" w:afterAutospacing="1"/>
        <w:rPr>
          <w:sz w:val="24"/>
        </w:rPr>
      </w:pPr>
      <w:r w:rsidRPr="00B04503">
        <w:rPr>
          <w:sz w:val="24"/>
        </w:rPr>
        <w:t>Reasons why this is an error: [list your reason(s) here]</w:t>
      </w:r>
    </w:p>
    <w:p w14:paraId="25A74A4A" w14:textId="77777777" w:rsidR="00FF3768" w:rsidRPr="00B04503" w:rsidRDefault="00FF3768" w:rsidP="00D704B0">
      <w:pPr>
        <w:spacing w:before="100" w:beforeAutospacing="1" w:after="100" w:afterAutospacing="1"/>
        <w:rPr>
          <w:sz w:val="24"/>
        </w:rPr>
      </w:pPr>
      <w:r w:rsidRPr="00B04503">
        <w:rPr>
          <w:sz w:val="24"/>
        </w:rPr>
        <w:t>Thank you for your time.</w:t>
      </w:r>
    </w:p>
    <w:p w14:paraId="0178168A" w14:textId="77777777" w:rsidR="004F7F96" w:rsidRPr="006D1757" w:rsidRDefault="004F7F96" w:rsidP="004F7F96">
      <w:pPr>
        <w:pStyle w:val="NormalWeb"/>
        <w:jc w:val="both"/>
        <w:rPr>
          <w:rFonts w:asciiTheme="minorHAnsi" w:hAnsiTheme="minorHAnsi" w:cstheme="minorHAnsi"/>
        </w:rPr>
      </w:pPr>
      <w:r w:rsidRPr="006D1757">
        <w:rPr>
          <w:rFonts w:asciiTheme="minorHAnsi" w:hAnsiTheme="minorHAnsi" w:cstheme="minorHAnsi"/>
          <w:color w:val="000000"/>
        </w:rPr>
        <w:t>Sincerely,</w:t>
      </w:r>
    </w:p>
    <w:p w14:paraId="77055C9C" w14:textId="77777777" w:rsidR="004F7F96" w:rsidRDefault="004F7F96" w:rsidP="004F7F96">
      <w:pPr>
        <w:pStyle w:val="NormalWeb"/>
        <w:jc w:val="both"/>
        <w:rPr>
          <w:rFonts w:asciiTheme="minorHAnsi" w:hAnsiTheme="minorHAnsi" w:cstheme="minorHAnsi"/>
          <w:color w:val="000000"/>
        </w:rPr>
      </w:pPr>
      <w:r w:rsidRPr="006D1757"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  <w:color w:val="000000"/>
        </w:rPr>
        <w:t>&lt;</w:t>
      </w:r>
      <w:r w:rsidRPr="006D1757">
        <w:rPr>
          <w:rFonts w:asciiTheme="minorHAnsi" w:hAnsiTheme="minorHAnsi" w:cstheme="minorHAnsi"/>
          <w:color w:val="000000"/>
        </w:rPr>
        <w:t xml:space="preserve">your </w:t>
      </w:r>
      <w:r>
        <w:rPr>
          <w:rFonts w:asciiTheme="minorHAnsi" w:hAnsiTheme="minorHAnsi" w:cstheme="minorHAnsi"/>
          <w:color w:val="000000"/>
        </w:rPr>
        <w:t>signature&gt;</w:t>
      </w:r>
    </w:p>
    <w:p w14:paraId="23BEBA85" w14:textId="77777777" w:rsidR="004F7F96" w:rsidRPr="006D1757" w:rsidRDefault="004F7F96" w:rsidP="004F7F96">
      <w:pPr>
        <w:pStyle w:val="NormalWeb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&lt;print your name&gt;</w:t>
      </w:r>
    </w:p>
    <w:p w14:paraId="071F3301" w14:textId="77777777" w:rsidR="00FF3768" w:rsidRPr="00B04503" w:rsidRDefault="00FF3768" w:rsidP="00D704B0">
      <w:pPr>
        <w:spacing w:before="100" w:beforeAutospacing="1" w:after="100" w:afterAutospacing="1"/>
        <w:rPr>
          <w:sz w:val="24"/>
        </w:rPr>
      </w:pPr>
    </w:p>
    <w:p w14:paraId="30A061CD" w14:textId="6BF714CE" w:rsidR="00CD6669" w:rsidRPr="004F7F96" w:rsidRDefault="00FF3768" w:rsidP="004F7F96">
      <w:pPr>
        <w:spacing w:before="100" w:beforeAutospacing="1" w:after="100" w:afterAutospacing="1"/>
        <w:rPr>
          <w:sz w:val="24"/>
        </w:rPr>
      </w:pPr>
      <w:r w:rsidRPr="00B04503">
        <w:rPr>
          <w:sz w:val="24"/>
        </w:rPr>
        <w:t>Enclosures</w:t>
      </w:r>
      <w:r w:rsidR="000C4109">
        <w:rPr>
          <w:sz w:val="24"/>
        </w:rPr>
        <w:t>:</w:t>
      </w:r>
      <w:r w:rsidRPr="00B04503">
        <w:rPr>
          <w:sz w:val="24"/>
        </w:rPr>
        <w:t xml:space="preserve"> [list items enclosed]</w:t>
      </w:r>
      <w:r w:rsidR="004F7F96">
        <w:rPr>
          <w:sz w:val="24"/>
        </w:rPr>
        <w:br/>
      </w:r>
      <w:r w:rsidR="000C4109">
        <w:rPr>
          <w:sz w:val="24"/>
        </w:rPr>
        <w:t>&lt;C</w:t>
      </w:r>
      <w:r w:rsidRPr="00B04503">
        <w:rPr>
          <w:sz w:val="24"/>
        </w:rPr>
        <w:t xml:space="preserve">opy of the credit report with the item(s) circled or </w:t>
      </w:r>
      <w:r w:rsidR="000C4109">
        <w:rPr>
          <w:sz w:val="24"/>
        </w:rPr>
        <w:t>marked&gt;</w:t>
      </w:r>
      <w:r w:rsidR="004F7F96">
        <w:rPr>
          <w:sz w:val="24"/>
        </w:rPr>
        <w:br/>
      </w:r>
      <w:r w:rsidR="000C4109">
        <w:rPr>
          <w:sz w:val="24"/>
        </w:rPr>
        <w:t xml:space="preserve">&lt;Items proving </w:t>
      </w:r>
      <w:r w:rsidRPr="00B04503">
        <w:rPr>
          <w:sz w:val="24"/>
        </w:rPr>
        <w:t>your identity</w:t>
      </w:r>
      <w:r w:rsidR="000C4109">
        <w:rPr>
          <w:sz w:val="24"/>
        </w:rPr>
        <w:t>&gt;</w:t>
      </w:r>
      <w:r w:rsidR="004F7F96">
        <w:rPr>
          <w:sz w:val="24"/>
        </w:rPr>
        <w:br/>
      </w:r>
      <w:r w:rsidR="000C4109">
        <w:rPr>
          <w:sz w:val="24"/>
        </w:rPr>
        <w:t xml:space="preserve">&lt;Documentation </w:t>
      </w:r>
      <w:r w:rsidRPr="00B04503">
        <w:rPr>
          <w:sz w:val="24"/>
        </w:rPr>
        <w:t>that proves your case</w:t>
      </w:r>
      <w:r w:rsidR="000C4109">
        <w:rPr>
          <w:sz w:val="24"/>
        </w:rPr>
        <w:t>&gt;</w:t>
      </w:r>
      <w:r w:rsidR="004F7F96">
        <w:rPr>
          <w:sz w:val="24"/>
        </w:rPr>
        <w:br/>
      </w:r>
    </w:p>
    <w:sectPr w:rsidR="00CD6669" w:rsidRPr="004F7F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jcwMTA0NjM1MjJS0lEKTi0uzszPAykwqQUAICiPbiwAAAA="/>
  </w:docVars>
  <w:rsids>
    <w:rsidRoot w:val="00FF3768"/>
    <w:rsid w:val="000C4109"/>
    <w:rsid w:val="000D26BC"/>
    <w:rsid w:val="001C4CB9"/>
    <w:rsid w:val="002D4F9C"/>
    <w:rsid w:val="00306A64"/>
    <w:rsid w:val="00381BB4"/>
    <w:rsid w:val="00394BA6"/>
    <w:rsid w:val="0042238A"/>
    <w:rsid w:val="00435993"/>
    <w:rsid w:val="004B3513"/>
    <w:rsid w:val="004F7F96"/>
    <w:rsid w:val="00503AA0"/>
    <w:rsid w:val="00551259"/>
    <w:rsid w:val="00594812"/>
    <w:rsid w:val="005A516B"/>
    <w:rsid w:val="00611CC7"/>
    <w:rsid w:val="008F7905"/>
    <w:rsid w:val="00993D7B"/>
    <w:rsid w:val="00A01EC8"/>
    <w:rsid w:val="00B00C8B"/>
    <w:rsid w:val="00B04503"/>
    <w:rsid w:val="00C074E1"/>
    <w:rsid w:val="00CD10FA"/>
    <w:rsid w:val="00D1572C"/>
    <w:rsid w:val="00D704B0"/>
    <w:rsid w:val="00E170A3"/>
    <w:rsid w:val="00F431BE"/>
    <w:rsid w:val="00F71BCE"/>
    <w:rsid w:val="00F8424F"/>
    <w:rsid w:val="00FF3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00A4"/>
  <w15:chartTrackingRefBased/>
  <w15:docId w15:val="{60F363BE-131E-4E16-BD12-07F99AD94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Arial Unicode MS" w:hAnsi="Calibri" w:cs="Times New Roman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76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szCs w:val="24"/>
      <w:bdr w:val="n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4E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1EC8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259" w:lineRule="auto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6"/>
      <w:bdr w:val="none" w:sz="0" w:space="0" w:color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74E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35993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80" w:after="80" w:line="276" w:lineRule="auto"/>
      <w:outlineLvl w:val="3"/>
    </w:pPr>
    <w:rPr>
      <w:rFonts w:asciiTheme="minorHAnsi" w:eastAsia="Arial" w:hAnsiTheme="minorHAnsi" w:cs="Arial"/>
      <w:color w:val="000000" w:themeColor="text1"/>
      <w:sz w:val="22"/>
      <w:bdr w:val="none" w:sz="0" w:space="0" w:color="auto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01EC8"/>
    <w:rPr>
      <w:rFonts w:asciiTheme="majorHAnsi" w:eastAsiaTheme="majorEastAsia" w:hAnsiTheme="majorHAnsi" w:cstheme="majorBidi"/>
      <w:color w:val="000000" w:themeColor="tex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074E1"/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074E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NoSpacing">
    <w:name w:val="No Spacing"/>
    <w:autoRedefine/>
    <w:uiPriority w:val="1"/>
    <w:qFormat/>
    <w:rsid w:val="00611CC7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ing4Char">
    <w:name w:val="Heading 4 Char"/>
    <w:basedOn w:val="DefaultParagraphFont"/>
    <w:link w:val="Heading4"/>
    <w:uiPriority w:val="9"/>
    <w:rsid w:val="00435993"/>
    <w:rPr>
      <w:rFonts w:asciiTheme="minorHAnsi" w:eastAsia="Arial" w:hAnsiTheme="minorHAnsi" w:cs="Arial"/>
      <w:color w:val="000000" w:themeColor="text1"/>
      <w:sz w:val="22"/>
      <w:szCs w:val="24"/>
      <w:lang w:val="en"/>
    </w:rPr>
  </w:style>
  <w:style w:type="character" w:styleId="Hyperlink">
    <w:name w:val="Hyperlink"/>
    <w:basedOn w:val="DefaultParagraphFont"/>
    <w:uiPriority w:val="99"/>
    <w:unhideWhenUsed/>
    <w:rsid w:val="00FF3768"/>
    <w:rPr>
      <w:color w:val="0000FF"/>
      <w:u w:val="single"/>
    </w:rPr>
  </w:style>
  <w:style w:type="paragraph" w:styleId="NormalWeb">
    <w:name w:val="Normal (Web)"/>
    <w:basedOn w:val="Normal"/>
    <w:rsid w:val="00394BA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/>
      <w:sz w:val="24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27</Characters>
  <Application>Microsoft Office Word</Application>
  <DocSecurity>0</DocSecurity>
  <Lines>6</Lines>
  <Paragraphs>1</Paragraphs>
  <ScaleCrop>false</ScaleCrop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 Goffe</dc:creator>
  <cp:keywords/>
  <dc:description/>
  <cp:lastModifiedBy>Leonard Goffe</cp:lastModifiedBy>
  <cp:revision>2</cp:revision>
  <dcterms:created xsi:type="dcterms:W3CDTF">2021-11-12T14:58:00Z</dcterms:created>
  <dcterms:modified xsi:type="dcterms:W3CDTF">2021-11-12T14:58:00Z</dcterms:modified>
</cp:coreProperties>
</file>